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4" w:name="cover-letter"/>
    <w:p>
      <w:pPr>
        <w:pStyle w:val="Heading2"/>
      </w:pPr>
      <w:r>
        <w:t xml:space="preserve">Cover Letter</w:t>
      </w:r>
    </w:p>
    <w:p>
      <w:pPr>
        <w:pStyle w:val="FirstParagraph"/>
      </w:pPr>
      <w:r>
        <w:t xml:space="preserve">Dear [Hiring Manager's Name/HR Department],</w:t>
      </w:r>
    </w:p>
    <w:p>
      <w:pPr>
        <w:pStyle w:val="BodyText"/>
      </w:pPr>
      <w:r>
        <w:t xml:space="preserve">I am writing to express my sincere interest in the Military Officer position within the United Arab Emirates Abu Dhabi. As a dedicated and experienced military professional, I am eager to contribute my skills, leadership capabilities, and commitment to national defense to support the strategic objectives of the UAE Armed Forces. My background in military operations, combined with my deep respect for the values of discipline, integrity, and service that define the United Arab Emirates Abu Dhabi’s defense sector, aligns perfectly with this opportunity.</w:t>
      </w:r>
    </w:p>
    <w:p>
      <w:pPr>
        <w:pStyle w:val="BodyText"/>
      </w:pPr>
      <w:r>
        <w:t xml:space="preserve">Throughout my career as a Military Officer, I have consistently demonstrated a strong ability to lead teams under pressure, execute complex missions with precision, and uphold the highest standards of professionalism. My experience spans various roles that require adaptability, strategic thinking, and an unwavering commitment to protecting national security. The United Arab Emirates Abu Dhabi has long been a beacon of innovation and strength in regional defense, and I am particularly inspired by the UAE’s vision to establish itself as a global leader in military excellence. This mission resonates deeply with my own aspirations and values.</w:t>
      </w:r>
    </w:p>
    <w:bookmarkStart w:id="20" w:name="why-the-united-arab-emirates-abu-dhabi"/>
    <w:p>
      <w:pPr>
        <w:pStyle w:val="Heading3"/>
      </w:pPr>
      <w:r>
        <w:t xml:space="preserve">Why the United Arab Emirates Abu Dhabi?</w:t>
      </w:r>
    </w:p>
    <w:p>
      <w:pPr>
        <w:pStyle w:val="FirstParagraph"/>
      </w:pPr>
      <w:r>
        <w:t xml:space="preserve">The United Arab Emirates, and specifically Abu Dhabi, represents a unique convergence of tradition, modernity, and strategic importance. As the capital of the UAE and a hub for military innovation, Abu Dhabi plays a pivotal role in shaping regional stability. The UAE Armed Forces have consistently set benchmarks in training, technology integration, and operational readiness. I am particularly drawn to the opportunity to contribute to this legacy by leveraging my expertise in military strategy, logistics coordination, and personnel development.</w:t>
      </w:r>
    </w:p>
    <w:p>
      <w:pPr>
        <w:pStyle w:val="BodyText"/>
      </w:pPr>
      <w:r>
        <w:t xml:space="preserve">My career as a Military Officer has been defined by a commitment to excellence. I have served in roles that required me to oversee large-scale operations, manage cross-functional teams, and ensure compliance with international standards of military conduct. For instance, during my tenure as [Your Previous Rank/Position], I led a critical mission that involved coordinating with allied forces to enhance border security. This experience not only honed my leadership skills but also deepened my understanding of the importance of collaboration in achieving strategic goals—something that is central to the UAE’s approach to defense.</w:t>
      </w:r>
    </w:p>
    <w:bookmarkEnd w:id="20"/>
    <w:bookmarkStart w:id="21" w:name="key-qualifications-and-experience"/>
    <w:p>
      <w:pPr>
        <w:pStyle w:val="Heading3"/>
      </w:pPr>
      <w:r>
        <w:t xml:space="preserve">Key Qualifications and Experience</w:t>
      </w:r>
    </w:p>
    <w:p>
      <w:pPr>
        <w:pStyle w:val="FirstParagraph"/>
      </w:pPr>
      <w:r>
        <w:t xml:space="preserve">As a Military Officer, I have developed a robust skill set that includes tactical planning, crisis management, and advanced communication. My ability to analyze complex scenarios and devise effective solutions has been instrumental in several high-stakes operations. For example, I played a key role in designing training programs that improved the readiness of my unit by 30%, ensuring they were equipped to handle both conventional and asymmetric threats.</w:t>
      </w:r>
    </w:p>
    <w:p>
      <w:pPr>
        <w:pStyle w:val="BodyText"/>
      </w:pPr>
      <w:r>
        <w:t xml:space="preserve">Additionally, I have a strong background in military logistics and resource management. My experience in optimizing supply chains and managing personnel during deployments has allowed me to streamline operations while maintaining strict adherence to protocols. These skills are critical for supporting the UAE Armed Forces’ mission of maintaining a well-equipped and agile defense apparatus.</w:t>
      </w:r>
    </w:p>
    <w:p>
      <w:pPr>
        <w:pStyle w:val="BodyText"/>
      </w:pPr>
      <w:r>
        <w:t xml:space="preserve">One of my core strengths is my ability to foster a culture of teamwork and mutual respect. In the military, success hinges on the collective effort of every individual, and I have always prioritized creating an environment where personnel feel valued and motivated. This philosophy aligns with the UAE’s emphasis on building a resilient and cohesive national defense force.</w:t>
      </w:r>
    </w:p>
    <w:bookmarkEnd w:id="21"/>
    <w:bookmarkStart w:id="22" w:name="alignment-with-uae-military-values"/>
    <w:p>
      <w:pPr>
        <w:pStyle w:val="Heading3"/>
      </w:pPr>
      <w:r>
        <w:t xml:space="preserve">Alignment with UAE Military Values</w:t>
      </w:r>
    </w:p>
    <w:p>
      <w:pPr>
        <w:pStyle w:val="FirstParagraph"/>
      </w:pPr>
      <w:r>
        <w:t xml:space="preserve">The United Arab Emirates Abu Dhabi is not only a leader in technological advancement but also a guardian of regional peace and stability. The UAE Armed Forces are guided by principles such as honor, courage, and service to the nation—values that I have upheld throughout my military career. I am particularly inspired by the UAE’s commitment to humanitarian efforts, such as its role in global peacekeeping missions and disaster relief operations. These initiatives reflect a broader vision of leadership that transcends national boundaries.</w:t>
      </w:r>
    </w:p>
    <w:p>
      <w:pPr>
        <w:pStyle w:val="BodyText"/>
      </w:pPr>
      <w:r>
        <w:t xml:space="preserve">I am also deeply impressed by the UAE’s investment in cutting-edge military technology and training facilities. As a Military Officer, I have always sought to stay at the forefront of advancements in warfare and defense strategies. The opportunity to work within this framework would allow me to contribute to the continuous evolution of the UAE’s military capabilities while ensuring that our forces remain prepared for any challenge.</w:t>
      </w:r>
    </w:p>
    <w:bookmarkEnd w:id="22"/>
    <w:bookmarkStart w:id="23" w:name="conclusion"/>
    <w:p>
      <w:pPr>
        <w:pStyle w:val="Heading3"/>
      </w:pPr>
      <w:r>
        <w:t xml:space="preserve">Conclusion</w:t>
      </w:r>
    </w:p>
    <w:p>
      <w:pPr>
        <w:pStyle w:val="FirstParagraph"/>
      </w:pPr>
      <w:r>
        <w:t xml:space="preserve">In conclusion, I am confident that my experience, skills, and dedication make me a strong candidate for the Military Officer position in United Arab Emirates Abu Dhabi. I am eager to bring my expertise in leadership, strategic planning, and operational excellence to support the UAE’s mission of safeguarding peace and security. I would be honored to contribute to the continued success of the UAE Armed Forces and help uphold the legacy of strength and innovation that defines Abu Dhabi.</w:t>
      </w:r>
    </w:p>
    <w:p>
      <w:pPr>
        <w:pStyle w:val="BodyText"/>
      </w:pPr>
      <w:r>
        <w:t xml:space="preserve">Thank you for considering my application. I look forward to the opportunity to discuss how my background and vision align with your needs. Please feel free to contact me at [Your Phone Number] or [Your Email Address] for further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United Arab Emirates Abu Dhabi</dc:title>
  <dc:creator/>
  <dc:language>en</dc:language>
  <cp:keywords/>
  <dcterms:created xsi:type="dcterms:W3CDTF">2026-07-24T11:51:28Z</dcterms:created>
  <dcterms:modified xsi:type="dcterms:W3CDTF">2026-07-24T11:51:28Z</dcterms:modified>
</cp:coreProperties>
</file>

<file path=docProps/custom.xml><?xml version="1.0" encoding="utf-8"?>
<Properties xmlns="http://schemas.openxmlformats.org/officeDocument/2006/custom-properties" xmlns:vt="http://schemas.openxmlformats.org/officeDocument/2006/docPropsVTypes"/>
</file>